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79520B" w14:textId="72CF0CBF" w:rsidR="002F0E03" w:rsidRDefault="00B85ECC">
      <w:r w:rsidRPr="00B85ECC">
        <w:drawing>
          <wp:inline distT="0" distB="0" distL="0" distR="0" wp14:anchorId="7D9072BE" wp14:editId="5A3D0AAA">
            <wp:extent cx="5731510" cy="1647190"/>
            <wp:effectExtent l="0" t="0" r="254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47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E13EC4" w14:textId="437B297F" w:rsidR="00B85ECC" w:rsidRDefault="00B85ECC">
      <w:pPr>
        <w:rPr>
          <w:lang w:val="en-US"/>
        </w:rPr>
      </w:pPr>
      <w:r w:rsidRPr="00B85ECC">
        <w:rPr>
          <w:lang w:val="en-US"/>
        </w:rPr>
        <w:drawing>
          <wp:inline distT="0" distB="0" distL="0" distR="0" wp14:anchorId="66F3C733" wp14:editId="228ADCE9">
            <wp:extent cx="5731510" cy="1873885"/>
            <wp:effectExtent l="0" t="0" r="254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73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28F84C" w14:textId="16D8FDE3" w:rsidR="00B85ECC" w:rsidRDefault="00B85ECC">
      <w:pPr>
        <w:rPr>
          <w:lang w:val="en-US"/>
        </w:rPr>
      </w:pPr>
      <w:r>
        <w:rPr>
          <w:lang w:val="en-US"/>
        </w:rPr>
        <w:t xml:space="preserve">In both </w:t>
      </w:r>
      <w:proofErr w:type="gramStart"/>
      <w:r>
        <w:rPr>
          <w:lang w:val="en-US"/>
        </w:rPr>
        <w:t>screens</w:t>
      </w:r>
      <w:proofErr w:type="gramEnd"/>
      <w:r>
        <w:rPr>
          <w:lang w:val="en-US"/>
        </w:rPr>
        <w:t xml:space="preserve"> please move all text a bit to the left</w:t>
      </w:r>
    </w:p>
    <w:p w14:paraId="1D90B207" w14:textId="3E1B4AE8" w:rsidR="00B85ECC" w:rsidRDefault="00B85ECC">
      <w:pPr>
        <w:rPr>
          <w:lang w:val="en-US"/>
        </w:rPr>
      </w:pPr>
    </w:p>
    <w:p w14:paraId="54A67613" w14:textId="2B232124" w:rsidR="00B85ECC" w:rsidRDefault="00B85ECC" w:rsidP="00B85ECC">
      <w:pPr>
        <w:jc w:val="right"/>
        <w:rPr>
          <w:rtl/>
          <w:lang w:val="en-US"/>
        </w:rPr>
      </w:pPr>
      <w:r>
        <w:rPr>
          <w:rFonts w:hint="cs"/>
          <w:rtl/>
          <w:lang w:val="en-US"/>
        </w:rPr>
        <w:t>לגבי המטריצות, יש לוודא שהן קבועות עבור כל שחקן, אבל בין שחקנים חשוב שתהיה רנדומיזציה כך שלפעמים צד ימין יהיה טריי ולפעמים גיב אפ</w:t>
      </w:r>
    </w:p>
    <w:p w14:paraId="63475779" w14:textId="42F3A3E9" w:rsidR="00B85ECC" w:rsidRDefault="00B85ECC" w:rsidP="00B85ECC">
      <w:pPr>
        <w:jc w:val="right"/>
        <w:rPr>
          <w:rtl/>
          <w:lang w:val="en-US"/>
        </w:rPr>
      </w:pPr>
    </w:p>
    <w:p w14:paraId="17E3EB27" w14:textId="7712D4C6" w:rsidR="00B85ECC" w:rsidRPr="00B85ECC" w:rsidRDefault="00B85ECC" w:rsidP="00B85ECC">
      <w:pPr>
        <w:jc w:val="right"/>
        <w:rPr>
          <w:lang w:val="en-US"/>
        </w:rPr>
      </w:pPr>
      <w:r>
        <w:rPr>
          <w:rFonts w:hint="cs"/>
          <w:rtl/>
          <w:lang w:val="en-US"/>
        </w:rPr>
        <w:t>על אף שיש הגדרה של תזמון של דקת המתנה ואחריה ספירה של לאחור, זה לא מתקיים במשחק עצמו</w:t>
      </w:r>
    </w:p>
    <w:sectPr w:rsidR="00B85ECC" w:rsidRPr="00B85EC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MjcyMDQ2tzS3sDBT0lEKTi0uzszPAykwrAUAGxxFHSwAAAA="/>
  </w:docVars>
  <w:rsids>
    <w:rsidRoot w:val="00B85ECC"/>
    <w:rsid w:val="002F0E03"/>
    <w:rsid w:val="00B85E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B65C2F"/>
  <w15:chartTrackingRefBased/>
  <w15:docId w15:val="{D4CCB71F-DBF4-4BE0-8A33-F5108E6B00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L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6</Words>
  <Characters>230</Characters>
  <Application>Microsoft Office Word</Application>
  <DocSecurity>0</DocSecurity>
  <Lines>4</Lines>
  <Paragraphs>1</Paragraphs>
  <ScaleCrop>false</ScaleCrop>
  <Company/>
  <LinksUpToDate>false</LinksUpToDate>
  <CharactersWithSpaces>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el Shavit</dc:creator>
  <cp:keywords/>
  <dc:description/>
  <cp:lastModifiedBy>Yael Shavit</cp:lastModifiedBy>
  <cp:revision>1</cp:revision>
  <dcterms:created xsi:type="dcterms:W3CDTF">2023-01-16T07:20:00Z</dcterms:created>
  <dcterms:modified xsi:type="dcterms:W3CDTF">2023-01-16T0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3f23fa8-d465-4cb7-8fd0-5d59de4c7e49</vt:lpwstr>
  </property>
</Properties>
</file>